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Automotive Engineer Internship Position</w:t>
      </w:r>
    </w:p>
    <w:bookmarkEnd w:id="20"/>
    <w:p>
      <w:pPr>
        <w:pStyle w:val="BodyText"/>
      </w:pPr>
      <w:r>
        <w:t xml:space="preserve">Thando Nkosi</w:t>
      </w:r>
      <w:r>
        <w:br/>
      </w:r>
      <w:r>
        <w:t xml:space="preserve">245 Greenpoint Road, Rondebosch</w:t>
      </w:r>
      <w:r>
        <w:br/>
      </w:r>
      <w:r>
        <w:t xml:space="preserve">Cape Town, 7700</w:t>
      </w:r>
      <w:r>
        <w:br/>
      </w:r>
      <w:r>
        <w:t xml:space="preserve">+27 83 123 4567 | thandonnkosi@email.com</w:t>
      </w:r>
    </w:p>
    <w:p>
      <w:pPr>
        <w:pStyle w:val="BodyText"/>
      </w:pPr>
      <w:r>
        <w:t xml:space="preserve">October 26, 2023</w:t>
      </w:r>
    </w:p>
    <w:p>
      <w:pPr>
        <w:pStyle w:val="BodyText"/>
      </w:pPr>
      <w:r>
        <w:t xml:space="preserve">Hiring Manager</w:t>
      </w:r>
      <w:r>
        <w:br/>
      </w:r>
      <w:r>
        <w:t xml:space="preserve">AutoInnovate Solutions (Pty) Ltd</w:t>
      </w:r>
      <w:r>
        <w:br/>
      </w:r>
      <w:r>
        <w:t xml:space="preserve">Cape Innovation District,</w:t>
      </w:r>
      <w:r>
        <w:br/>
      </w:r>
      <w:r>
        <w:t xml:space="preserve">15th Floor, Innovation Centre</w:t>
      </w:r>
      <w:r>
        <w:br/>
      </w:r>
      <w:r>
        <w:t xml:space="preserve">Cape Town, Western Cape</w:t>
      </w:r>
    </w:p>
    <w:p>
      <w:pPr>
        <w:pStyle w:val="BodyText"/>
      </w:pPr>
      <w:r>
        <w:t xml:space="preserve">Dear Hiring Manager,</w:t>
      </w:r>
    </w:p>
    <w:p>
      <w:pPr>
        <w:pStyle w:val="BodyText"/>
      </w:pPr>
      <w:r>
        <w:t xml:space="preserve">It is with profound enthusiasm that I submit my Internship Application Letter for the Automotive Engineer internship position at AutoInnovate Solutions (Pty) Ltd in South Africa Cape Town. As a final-year Bachelor of Engineering (Automotive) student at the University of Cape Town, I have meticulously aligned my academic trajectory and practical aspirations with the evolving landscape of automotive engineering in Southern Africa. This opportunity represents not just a professional milestone, but a meaningful alignment with my commitment to contributing to South Africa's industrial transformation through sustainable mobility solutions.</w:t>
      </w:r>
    </w:p>
    <w:p>
      <w:pPr>
        <w:pStyle w:val="BodyText"/>
      </w:pPr>
      <w:r>
        <w:t xml:space="preserve">My academic journey has been deeply rooted in automotive systems innovation, with a particular focus on electric vehicle (EV) technology and lightweight materials – areas of critical importance as South Africa accelerates its transition toward carbon-neutral transportation. Throughout my degree, I maintained a 3.8/4.0 GPA while completing specialized coursework in Advanced Vehicle Dynamics, Powertrain Systems Integration, and Automotive Electronics. My capstone project, "Design and Simulation of a Low-Cost EV Battery Thermal Management System for African Climates," earned departmental recognition and directly addressed the unique challenges of South Africa Cape Town's diverse operating conditions – from coastal humidity to arid inland environments. This project required me to master ANSYS Fluent simulation software, conduct real-world thermal testing at the UCT Automotive Lab, and develop cost-effective solutions for emerging markets.</w:t>
      </w:r>
    </w:p>
    <w:p>
      <w:pPr>
        <w:pStyle w:val="BodyText"/>
      </w:pPr>
      <w:r>
        <w:t xml:space="preserve">Beyond academic excellence, I have actively sought opportunities to apply my theoretical knowledge in practical settings. During my summer placement at Bosch South Africa's Cape Town R&amp;D facility, I contributed to the development of adaptive cruise control algorithms for their upcoming SUV platform. This experience exposed me firsthand to South Africa's growing automotive ecosystem and reinforced my commitment to this sector. I collaborated with cross-functional teams on sensor calibration protocols, documented test procedures in line with ISO 26262 standards, and assisted in preparing technical reports for client presentations – skills that directly translate to your company's focus on intelligent vehicle systems. What particularly resonated was witnessing Bosch's investment in local talent development, a model I aspire to emulate through this internship opportunity.</w:t>
      </w:r>
    </w:p>
    <w:p>
      <w:pPr>
        <w:pStyle w:val="BodyText"/>
      </w:pPr>
      <w:r>
        <w:t xml:space="preserve">I am drawn to AutoInnovate Solutions' pioneering work in sustainable mobility solutions for South Africa Cape Town specifically because of your recent partnership with the City of Cape Town on the Green Mobility Initiative. Your focus on adapting global EV technologies to local infrastructure challenges – such as developing charging networks for peri-urban areas and creating maintenance protocols for salt-corrosion-prone environments – mirrors my own research interests. The prospect of contributing to projects like your current pilot program installing solar-powered EV charging stations across Table Mountain National Park excites me greatly. As an Automotive Engineer passionate about South Africa's automotive future, I understand that true innovation requires deep contextual awareness – something I've cultivated through volunteering with the Cape Town Auto Mechanics Society, where I've assisted in repairing vehicles for underprivileged communities using locally available parts.</w:t>
      </w:r>
    </w:p>
    <w:p>
      <w:pPr>
        <w:pStyle w:val="BodyText"/>
      </w:pPr>
      <w:r>
        <w:t xml:space="preserve">My technical proficiency extends beyond simulations to hands-on engineering. I am certified in CATIA V5 (level 3) and SolidWorks, having used these tools extensively to design a prototype suspension component that reduced weight by 18% while maintaining structural integrity – a solution now under consideration for local OEM partnerships. I also possess practical experience with diagnostic tools like OBD-II scanners and basic engine tuning, developed through my role as Technical Assistant at Cape Town Auto Repair. This blend of digital design capability and mechanical intuition positions me to immediately contribute to your engineering teams while learning from your industry expertise.</w:t>
      </w:r>
    </w:p>
    <w:p>
      <w:pPr>
        <w:pStyle w:val="BodyText"/>
      </w:pPr>
      <w:r>
        <w:t xml:space="preserve">What truly motivates me about this opportunity is the chance to engage with South Africa's automotive renaissance in Cape Town, where strategic investments are positioning the region as a continental hub for EV innovation. The government's Automotive Production and Development Programme (APDP) has created unprecedented momentum for local manufacturing, and I am eager to apply my skills within this dynamic ecosystem. As an emerging Automotive Engineer deeply embedded in Cape Town's academic community through the UCT Motorsport Club, I've observed firsthand how collaborative networks between universities, startups like yours, and established manufacturers are accelerating progress. This Internship Application Letter represents my earnest commitment to becoming part of this transformation – not merely as a contributor to your projects, but as an advocate for sustainable automotive solutions that serve South Africa's unique needs.</w:t>
      </w:r>
    </w:p>
    <w:p>
      <w:pPr>
        <w:pStyle w:val="BodyText"/>
      </w:pPr>
      <w:r>
        <w:t xml:space="preserve">I am particularly impressed by AutoInnovate Solutions' recent achievement in securing funding for the "Cape Town EV Accessibility Project," which addresses one of the sector's most critical barriers: affordability. My academic work on cost-optimized thermal management systems aligns precisely with this mission, and I am confident my analytical approach could support your team in developing solutions that balance performance, durability, and economic viability for South African consumers. Furthermore, having grown up in Mitchells Plain – experiencing the mobility challenges faced by many communities – I bring a grounded perspective on how automotive engineering can directly improve quality of life through reliable transportation access.</w:t>
      </w:r>
    </w:p>
    <w:p>
      <w:pPr>
        <w:pStyle w:val="BodyText"/>
      </w:pPr>
      <w:r>
        <w:t xml:space="preserve">My resume provides further detail on my qualifications, projects, and extracurricular engagements. I am eager to discuss how my technical skills in vehicle dynamics simulation, materials analysis, and cross-cultural teamwork can support AutoInnovate Solutions' objectives for South Africa Cape Town. I would welcome the opportunity to visit your Cape Innovation District facility at your convenience to demonstrate my passion for automotive engineering and learn more about your vision. Thank you for considering this Internship Application Letter – I am ready to bring energy, precision, and dedication to contribute meaningfully from day one of this internship.</w:t>
      </w:r>
    </w:p>
    <w:p>
      <w:pPr>
        <w:pStyle w:val="BodyText"/>
      </w:pPr>
      <w:r>
        <w:t xml:space="preserve">Sincerely,</w:t>
      </w:r>
      <w:r>
        <w:br/>
      </w:r>
      <w:r>
        <w:br/>
      </w:r>
      <w:r>
        <w:t xml:space="preserve">Thando Nkosi</w:t>
      </w:r>
    </w:p>
    <w:p>
      <w:pPr>
        <w:pStyle w:val="BodyText"/>
      </w:pPr>
      <w:r>
        <w:t xml:space="preserve">Thando Nkosi</w:t>
      </w:r>
      <w:r>
        <w:br/>
      </w:r>
      <w:r>
        <w:t xml:space="preserve">Bachelor of Engineering (Automotive) Candidate</w:t>
      </w:r>
      <w:r>
        <w:br/>
      </w:r>
      <w:r>
        <w:t xml:space="preserve">University of Cape Town | Graduating: Dec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11:29:07Z</dcterms:created>
  <dcterms:modified xsi:type="dcterms:W3CDTF">2026-07-21T11:29:07Z</dcterms:modified>
</cp:coreProperties>
</file>

<file path=docProps/custom.xml><?xml version="1.0" encoding="utf-8"?>
<Properties xmlns="http://schemas.openxmlformats.org/officeDocument/2006/custom-properties" xmlns:vt="http://schemas.openxmlformats.org/officeDocument/2006/docPropsVTypes"/>
</file>